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3F0AF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noProof/>
          <w:sz w:val="24"/>
          <w:szCs w:val="24"/>
        </w:rPr>
      </w:pPr>
      <w:r w:rsidRPr="003F0AF9">
        <w:rPr>
          <w:rFonts w:ascii="Times New Roman" w:hAnsi="Times New Roman" w:cs="Times New Roman"/>
          <w:bCs/>
          <w:noProof/>
          <w:sz w:val="24"/>
          <w:szCs w:val="24"/>
        </w:rPr>
        <w:t>ПРИЛОГ 1</w:t>
      </w:r>
    </w:p>
    <w:p w:rsidR="00030EE3" w:rsidRPr="003F0AF9" w:rsidRDefault="00030EE3" w:rsidP="00030EE3">
      <w:pPr>
        <w:spacing w:after="0" w:line="276" w:lineRule="auto"/>
        <w:rPr>
          <w:rFonts w:ascii="Times New Roman" w:hAnsi="Times New Roman" w:cs="Times New Roman"/>
          <w:noProof/>
        </w:rPr>
      </w:pPr>
    </w:p>
    <w:p w:rsidR="00612AAC" w:rsidRPr="003F0AF9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noProof/>
          <w:sz w:val="28"/>
          <w:szCs w:val="28"/>
        </w:rPr>
      </w:pPr>
      <w:r w:rsidRPr="003F0AF9">
        <w:rPr>
          <w:rFonts w:ascii="Times New Roman" w:hAnsi="Times New Roman" w:cs="Times New Roman"/>
          <w:b/>
          <w:noProof/>
          <w:sz w:val="28"/>
          <w:szCs w:val="28"/>
        </w:rPr>
        <w:t>ПРИЈАВ</w:t>
      </w:r>
      <w:r w:rsidR="00F927AD" w:rsidRPr="003F0AF9">
        <w:rPr>
          <w:rFonts w:ascii="Times New Roman" w:hAnsi="Times New Roman" w:cs="Times New Roman"/>
          <w:b/>
          <w:noProof/>
          <w:sz w:val="28"/>
          <w:szCs w:val="28"/>
        </w:rPr>
        <w:t>А</w:t>
      </w:r>
    </w:p>
    <w:p w:rsidR="00612AAC" w:rsidRPr="003F0AF9" w:rsidRDefault="00612AAC" w:rsidP="00030EE3">
      <w:pPr>
        <w:spacing w:after="0" w:line="276" w:lineRule="auto"/>
        <w:rPr>
          <w:rFonts w:ascii="Times New Roman" w:hAnsi="Times New Roman" w:cs="Times New Roman"/>
          <w:noProof/>
          <w:sz w:val="28"/>
          <w:szCs w:val="28"/>
        </w:rPr>
      </w:pPr>
    </w:p>
    <w:p w:rsidR="00030EE3" w:rsidRPr="003F0AF9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3F0AF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1. </w:t>
      </w: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ЛИЧНИ ПОДАЦИ</w:t>
      </w: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ab/>
      </w:r>
    </w:p>
    <w:p w:rsidR="00030EE3" w:rsidRPr="003F0AF9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noProof/>
        </w:rPr>
      </w:pPr>
    </w:p>
    <w:tbl>
      <w:tblPr>
        <w:tblW w:w="4887" w:type="pct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40"/>
        <w:gridCol w:w="3458"/>
        <w:gridCol w:w="6669"/>
      </w:tblGrid>
      <w:tr w:rsidR="00030EE3" w:rsidRPr="003F0AF9" w:rsidTr="00C51BE2">
        <w:trPr>
          <w:trHeight w:val="269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1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3F0A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Име и презиме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231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2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>Б</w:t>
            </w:r>
            <w:r w:rsidR="00675765" w:rsidRPr="003F0AF9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>рој</w:t>
            </w:r>
            <w:r w:rsidRPr="003F0AF9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 xml:space="preserve"> личне карте 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193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3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E6023" w:rsidRPr="003F0AF9" w:rsidTr="00C51BE2">
        <w:trPr>
          <w:trHeight w:val="269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AE602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4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AE6023" w:rsidRPr="003F0AF9" w:rsidRDefault="00AE602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Број парцеле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602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231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5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  <w:vertAlign w:val="baseline"/>
              </w:rPr>
            </w:pPr>
            <w:r w:rsidRPr="003F0AF9"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Број телефона</w:t>
            </w:r>
            <w:r w:rsidR="00A70556" w:rsidRPr="003F0AF9"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 xml:space="preserve"> </w:t>
            </w:r>
            <w:r w:rsidR="00775046" w:rsidRPr="003F0AF9"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фиксни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192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6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Број телефона мобилни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</w:tbl>
    <w:p w:rsidR="00916EC9" w:rsidRPr="003F0AF9" w:rsidRDefault="00916EC9" w:rsidP="00916EC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</w:p>
    <w:p w:rsidR="00675765" w:rsidRPr="003F0AF9" w:rsidRDefault="00030EE3" w:rsidP="00916EC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2. </w:t>
      </w:r>
      <w:r w:rsidR="00675765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МЕРА</w:t>
      </w:r>
      <w:r w:rsidR="00C51A4F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/</w:t>
      </w:r>
      <w:r w:rsidR="0095725F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ПАКЕТИ </w:t>
      </w:r>
      <w:r w:rsidR="00C51A4F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МЕР</w:t>
      </w:r>
      <w:r w:rsidR="0095725F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А</w:t>
      </w:r>
      <w:r w:rsidR="00675765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ЗА КОЈ</w:t>
      </w:r>
      <w:r w:rsidR="00C51A4F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Е</w:t>
      </w:r>
      <w:r w:rsidR="00675765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СЕ ПРИЈАВЉУЈЕТЕ </w:t>
      </w:r>
    </w:p>
    <w:p w:rsidR="002F7814" w:rsidRPr="003F0AF9" w:rsidRDefault="00B6461F" w:rsidP="00AE6023">
      <w:p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>Крајњи корисници</w:t>
      </w:r>
      <w:r w:rsidR="002F7814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имају могућност да се пријаве за примену </w:t>
      </w:r>
      <w:r w:rsidR="00536FD8" w:rsidRPr="003F0AF9">
        <w:rPr>
          <w:rFonts w:ascii="Times New Roman" w:eastAsia="Times New Roman" w:hAnsi="Times New Roman" w:cs="Times New Roman"/>
          <w:noProof/>
          <w:sz w:val="24"/>
          <w:szCs w:val="24"/>
        </w:rPr>
        <w:t>максимално две</w:t>
      </w:r>
      <w:r w:rsidR="002F7814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536FD8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појединачне </w:t>
      </w:r>
      <w:r w:rsidR="002F7814" w:rsidRPr="003F0AF9">
        <w:rPr>
          <w:rFonts w:ascii="Times New Roman" w:eastAsia="Times New Roman" w:hAnsi="Times New Roman" w:cs="Times New Roman"/>
          <w:noProof/>
          <w:sz w:val="24"/>
          <w:szCs w:val="24"/>
        </w:rPr>
        <w:t>мер</w:t>
      </w:r>
      <w:r w:rsidR="001232D4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e </w:t>
      </w:r>
      <w:r w:rsidR="002F7814" w:rsidRPr="003F0AF9">
        <w:rPr>
          <w:rFonts w:ascii="Times New Roman" w:eastAsia="Times New Roman" w:hAnsi="Times New Roman" w:cs="Times New Roman"/>
          <w:noProof/>
          <w:sz w:val="24"/>
          <w:szCs w:val="24"/>
        </w:rPr>
        <w:t>енергетске санације или за један од пакета мера.</w:t>
      </w:r>
      <w:r w:rsidR="00C041E1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bookmarkStart w:id="0" w:name="_Hlk145668329"/>
      <w:r w:rsidR="00C041E1" w:rsidRPr="003F0AF9">
        <w:rPr>
          <w:rFonts w:ascii="Times New Roman" w:eastAsia="Times New Roman" w:hAnsi="Times New Roman" w:cs="Times New Roman"/>
          <w:noProof/>
          <w:sz w:val="24"/>
          <w:szCs w:val="24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6B7E3B" w:rsidRPr="003F0AF9" w:rsidRDefault="006B7E3B" w:rsidP="00AE6023">
      <w:p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2F7814" w:rsidRPr="003F0AF9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2.1. ПОЈЕДИНАЧНА МЕРА ЗА КОЈУ СЕ ПРИЈАВЉУЈЕТЕ </w:t>
      </w:r>
    </w:p>
    <w:p w:rsidR="006E0396" w:rsidRPr="003F0AF9" w:rsidRDefault="006E0396" w:rsidP="00AE6023">
      <w:p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>Удео бесповратних средстава за примену појединачне мере</w:t>
      </w:r>
      <w:r w:rsidR="00536FD8" w:rsidRPr="003F0AF9">
        <w:rPr>
          <w:rFonts w:ascii="Times New Roman" w:eastAsia="Times New Roman" w:hAnsi="Times New Roman" w:cs="Times New Roman"/>
          <w:noProof/>
          <w:sz w:val="24"/>
          <w:szCs w:val="24"/>
        </w:rPr>
        <w:t>/мера</w:t>
      </w: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износи највише 50% од укупне вредности инвестиције. </w:t>
      </w:r>
    </w:p>
    <w:p w:rsidR="00536FD8" w:rsidRDefault="00536FD8" w:rsidP="00AE6023">
      <w:p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>Крајњи корисник који стануј</w:t>
      </w:r>
      <w:r w:rsidR="00AE6023" w:rsidRPr="003F0AF9">
        <w:rPr>
          <w:rFonts w:ascii="Times New Roman" w:eastAsia="Times New Roman" w:hAnsi="Times New Roman" w:cs="Times New Roman"/>
          <w:noProof/>
          <w:sz w:val="24"/>
          <w:szCs w:val="24"/>
        </w:rPr>
        <w:t>е</w:t>
      </w: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у породично</w:t>
      </w:r>
      <w:r w:rsidR="00C5235D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ј кући има право да се пријави </w:t>
      </w: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>за максимално две појединачне мере из тач. 1)-6), 8) и 9) из одељка I. Јавног позива.</w:t>
      </w:r>
      <w:r w:rsidR="001232D4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Уз једну од мера под тач. 4) или 5) или 6) за коју се пријави, крајњи корисник има право да се пријави додатно и за меру 7).</w:t>
      </w:r>
    </w:p>
    <w:p w:rsidR="00A54C08" w:rsidRPr="00D36390" w:rsidRDefault="00A54C08" w:rsidP="00D36390">
      <w:pPr>
        <w:jc w:val="both"/>
        <w:rPr>
          <w:rFonts w:ascii="Times New Roman" w:eastAsia="Times New Roman" w:hAnsi="Times New Roman" w:cs="Times New Roman"/>
          <w:noProof/>
          <w:sz w:val="24"/>
          <w:szCs w:val="24"/>
          <w:lang/>
        </w:rPr>
      </w:pP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>Уз једну од мера под тач. 1)-6) или 8) коју заокружи крајњи корисник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, у обавези је да </w:t>
      </w: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>заокружи и меру 10) ако је то предвиђено у Прилогу 4.</w:t>
      </w:r>
      <w:r w:rsidR="00D36390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D36390">
        <w:rPr>
          <w:rFonts w:ascii="Times New Roman" w:eastAsia="Times New Roman" w:hAnsi="Times New Roman" w:cs="Times New Roman"/>
          <w:noProof/>
          <w:sz w:val="24"/>
          <w:szCs w:val="24"/>
          <w:lang/>
        </w:rPr>
        <w:t>односно уколико већ поседује израђену техничку документацију исту приложи уз пријаву.</w:t>
      </w:r>
    </w:p>
    <w:p w:rsidR="002F7814" w:rsidRPr="003F0AF9" w:rsidRDefault="00536FD8" w:rsidP="00AE6023">
      <w:pPr>
        <w:jc w:val="both"/>
        <w:rPr>
          <w:rFonts w:ascii="Times New Roman" w:eastAsia="Times New Roman" w:hAnsi="Times New Roman" w:cs="Times New Roman"/>
          <w:noProof/>
          <w:color w:val="FF0000"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>Крајњи корисник који стануј</w:t>
      </w:r>
      <w:r w:rsidR="00AE6023" w:rsidRPr="003F0AF9">
        <w:rPr>
          <w:rFonts w:ascii="Times New Roman" w:eastAsia="Times New Roman" w:hAnsi="Times New Roman" w:cs="Times New Roman"/>
          <w:noProof/>
          <w:sz w:val="24"/>
          <w:szCs w:val="24"/>
        </w:rPr>
        <w:t>е</w:t>
      </w: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у стану има право да се пријави за мер</w:t>
      </w:r>
      <w:r w:rsidR="00AE6023" w:rsidRPr="003F0AF9">
        <w:rPr>
          <w:rFonts w:ascii="Times New Roman" w:eastAsia="Times New Roman" w:hAnsi="Times New Roman" w:cs="Times New Roman"/>
          <w:noProof/>
          <w:sz w:val="24"/>
          <w:szCs w:val="24"/>
        </w:rPr>
        <w:t>у</w:t>
      </w: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из тач. 1), одељка I. Јавног позива.</w:t>
      </w:r>
      <w:r w:rsidR="00AE6023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</w:p>
    <w:p w:rsidR="005C12AC" w:rsidRPr="003F0AF9" w:rsidRDefault="005C12AC" w:rsidP="00AE6023">
      <w:pPr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Табела 1.</w:t>
      </w: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Списак појединачних мера енергетске санације</w:t>
      </w:r>
      <w:r w:rsidR="00FA0DD0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(заокружити редни број изабране мере/мера)</w:t>
      </w:r>
    </w:p>
    <w:tbl>
      <w:tblPr>
        <w:tblStyle w:val="TableGrid"/>
        <w:tblW w:w="10915" w:type="dxa"/>
        <w:tblInd w:w="108" w:type="dxa"/>
        <w:tblLook w:val="04A0"/>
      </w:tblPr>
      <w:tblGrid>
        <w:gridCol w:w="744"/>
        <w:gridCol w:w="10171"/>
      </w:tblGrid>
      <w:tr w:rsidR="00675765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675765" w:rsidRPr="003F0AF9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</w:t>
            </w:r>
            <w:r w:rsidR="00675765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)</w:t>
            </w:r>
          </w:p>
        </w:tc>
        <w:tc>
          <w:tcPr>
            <w:tcW w:w="10171" w:type="dxa"/>
          </w:tcPr>
          <w:p w:rsidR="00675765" w:rsidRPr="003F0AF9" w:rsidRDefault="00C86291" w:rsidP="00AE6023">
            <w:pPr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675765" w:rsidRPr="003F0AF9" w:rsidRDefault="00A00A87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2</w:t>
            </w:r>
            <w:r w:rsidR="00675765"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)</w:t>
            </w:r>
          </w:p>
        </w:tc>
        <w:tc>
          <w:tcPr>
            <w:tcW w:w="10171" w:type="dxa"/>
          </w:tcPr>
          <w:p w:rsidR="00675765" w:rsidRPr="003F0AF9" w:rsidRDefault="00C86291" w:rsidP="00AE6023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за ПОРОДИЧНЕ КУЋЕ</w:t>
            </w:r>
          </w:p>
        </w:tc>
      </w:tr>
      <w:tr w:rsidR="00675765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675765" w:rsidRPr="003F0AF9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="00675765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)</w:t>
            </w:r>
          </w:p>
        </w:tc>
        <w:tc>
          <w:tcPr>
            <w:tcW w:w="10171" w:type="dxa"/>
          </w:tcPr>
          <w:p w:rsidR="00675765" w:rsidRPr="003F0AF9" w:rsidRDefault="00C86291" w:rsidP="00AE6023">
            <w:pPr>
              <w:jc w:val="both"/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постављање и набавка материјала за термичку изолацију таванице и испод кровног покривача ЗА ПОРОДИЧНЕ КУЋЕ</w:t>
            </w:r>
          </w:p>
        </w:tc>
      </w:tr>
      <w:tr w:rsidR="00675765" w:rsidRPr="003F0AF9" w:rsidTr="00E46A5C">
        <w:trPr>
          <w:trHeight w:val="597"/>
        </w:trPr>
        <w:tc>
          <w:tcPr>
            <w:tcW w:w="744" w:type="dxa"/>
            <w:shd w:val="clear" w:color="auto" w:fill="E7E6E6" w:themeFill="background2"/>
            <w:vAlign w:val="center"/>
          </w:tcPr>
          <w:p w:rsidR="00675765" w:rsidRPr="003F0AF9" w:rsidRDefault="00A00A87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4</w:t>
            </w:r>
            <w:r w:rsidR="00675765"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)</w:t>
            </w:r>
          </w:p>
        </w:tc>
        <w:tc>
          <w:tcPr>
            <w:tcW w:w="10171" w:type="dxa"/>
          </w:tcPr>
          <w:p w:rsidR="00675765" w:rsidRPr="003F0AF9" w:rsidRDefault="009453DF" w:rsidP="00AE6023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</w:t>
            </w:r>
            <w:r w:rsidR="00406587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природни 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гас</w:t>
            </w:r>
            <w:r w:rsidR="0095725F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 w:rsidR="00C86291"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за ПОРОДИЧНЕ КУЋЕ</w:t>
            </w:r>
            <w:r w:rsidR="00536FD8"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C86291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C86291" w:rsidRPr="003F0AF9" w:rsidRDefault="00C86291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lastRenderedPageBreak/>
              <w:t>5)</w:t>
            </w:r>
          </w:p>
        </w:tc>
        <w:tc>
          <w:tcPr>
            <w:tcW w:w="10171" w:type="dxa"/>
          </w:tcPr>
          <w:p w:rsidR="00C86291" w:rsidRPr="003F0AF9" w:rsidRDefault="009453DF" w:rsidP="00AE6023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замена постојећег грејача простора на чврсто гориво, течно гориво или електричну енергију (котао или пећ) ефикаснијим котлом на биомасу</w:t>
            </w:r>
            <w:r w:rsidR="0095725F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 w:rsidR="00C86291"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ЗА ПОРОДИЧНЕ КУЋЕ</w:t>
            </w:r>
          </w:p>
        </w:tc>
      </w:tr>
      <w:tr w:rsidR="0095725F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95725F" w:rsidRPr="003F0AF9" w:rsidRDefault="0095725F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6)</w:t>
            </w:r>
          </w:p>
        </w:tc>
        <w:tc>
          <w:tcPr>
            <w:tcW w:w="10171" w:type="dxa"/>
          </w:tcPr>
          <w:p w:rsidR="0095725F" w:rsidRPr="003F0AF9" w:rsidRDefault="0095725F" w:rsidP="00AE6023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градња топлотних пумпи</w:t>
            </w:r>
            <w:r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 xml:space="preserve"> ЗА ПОРОДИЧНЕ КУЋЕ </w:t>
            </w:r>
          </w:p>
        </w:tc>
      </w:tr>
      <w:tr w:rsidR="00675765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675765" w:rsidRPr="003F0AF9" w:rsidRDefault="0095725F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7)</w:t>
            </w:r>
            <w:r w:rsidR="00186AF8"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*</w:t>
            </w:r>
          </w:p>
        </w:tc>
        <w:tc>
          <w:tcPr>
            <w:tcW w:w="10171" w:type="dxa"/>
          </w:tcPr>
          <w:p w:rsidR="00675765" w:rsidRPr="003F0AF9" w:rsidRDefault="00C86291" w:rsidP="00AE6023">
            <w:pPr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замена постојеће или уградња нове цевне мреже, грејних тела и пратећег прибора ЗА ПОРОДИЧНЕ КУЋЕ</w:t>
            </w:r>
          </w:p>
        </w:tc>
      </w:tr>
      <w:tr w:rsidR="00A00A87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A00A87" w:rsidRPr="003F0AF9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8</w:t>
            </w:r>
            <w:r w:rsidR="00A00A87"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)</w:t>
            </w:r>
          </w:p>
        </w:tc>
        <w:tc>
          <w:tcPr>
            <w:tcW w:w="10171" w:type="dxa"/>
          </w:tcPr>
          <w:p w:rsidR="00A00A87" w:rsidRPr="003F0AF9" w:rsidRDefault="0095725F" w:rsidP="00AE6023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градња соларних колектора у инсталацију за централну припрему потрошне топле воде</w:t>
            </w:r>
            <w:r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C86291"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ЗА ПОРОДИЧНЕ КУЋЕ</w:t>
            </w:r>
          </w:p>
        </w:tc>
      </w:tr>
      <w:tr w:rsidR="00A00A87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A00A87" w:rsidRPr="003F0AF9" w:rsidRDefault="0095725F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9</w:t>
            </w:r>
            <w:r w:rsidR="00A00A87"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)</w:t>
            </w:r>
          </w:p>
        </w:tc>
        <w:tc>
          <w:tcPr>
            <w:tcW w:w="10171" w:type="dxa"/>
          </w:tcPr>
          <w:p w:rsidR="00A00A87" w:rsidRPr="003F0AF9" w:rsidRDefault="0095725F" w:rsidP="00AE6023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C86291"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ЗА ПОРОДИЧНЕ КУЋЕ</w:t>
            </w:r>
          </w:p>
        </w:tc>
      </w:tr>
      <w:tr w:rsidR="00186AF8" w:rsidRPr="003F0AF9" w:rsidTr="006B7E3B">
        <w:tc>
          <w:tcPr>
            <w:tcW w:w="744" w:type="dxa"/>
            <w:shd w:val="clear" w:color="auto" w:fill="E7E6E6" w:themeFill="background2"/>
            <w:vAlign w:val="center"/>
          </w:tcPr>
          <w:p w:rsidR="00186AF8" w:rsidRPr="003F0AF9" w:rsidRDefault="00186AF8" w:rsidP="00675765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</w:t>
            </w:r>
            <w:r w:rsidR="006463E6"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0</w:t>
            </w:r>
            <w:r w:rsidRPr="003F0AF9">
              <w:rPr>
                <w:b/>
                <w:noProof/>
              </w:rPr>
              <w:t>)*</w:t>
            </w:r>
            <w:r w:rsidR="000B3E12" w:rsidRPr="003F0AF9">
              <w:rPr>
                <w:b/>
                <w:noProof/>
              </w:rPr>
              <w:t>*</w:t>
            </w:r>
          </w:p>
        </w:tc>
        <w:tc>
          <w:tcPr>
            <w:tcW w:w="10171" w:type="dxa"/>
          </w:tcPr>
          <w:p w:rsidR="00186AF8" w:rsidRPr="003F0AF9" w:rsidRDefault="00186AF8" w:rsidP="00AE6023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CC1612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</w:p>
        </w:tc>
      </w:tr>
    </w:tbl>
    <w:p w:rsidR="000B3E12" w:rsidRPr="003F0AF9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</w:p>
    <w:p w:rsidR="00C86291" w:rsidRPr="003F0AF9" w:rsidRDefault="00C86291" w:rsidP="00C86291">
      <w:pPr>
        <w:spacing w:after="0" w:line="276" w:lineRule="auto"/>
        <w:jc w:val="both"/>
        <w:rPr>
          <w:rFonts w:ascii="Times New Roman" w:hAnsi="Times New Roman" w:cs="Times New Roman"/>
          <w:noProof/>
        </w:rPr>
      </w:pP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*За  меру из тачке </w:t>
      </w:r>
      <w:r w:rsidR="00186AF8" w:rsidRPr="003F0AF9">
        <w:rPr>
          <w:rFonts w:ascii="Times New Roman" w:eastAsia="Times New Roman" w:hAnsi="Times New Roman" w:cs="Times New Roman"/>
          <w:noProof/>
          <w:sz w:val="20"/>
          <w:szCs w:val="20"/>
        </w:rPr>
        <w:t>7</w:t>
      </w: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) се може конкурисати </w:t>
      </w:r>
      <w:r w:rsidRPr="003F0AF9">
        <w:rPr>
          <w:rFonts w:ascii="Times New Roman" w:eastAsia="Times New Roman" w:hAnsi="Times New Roman" w:cs="Times New Roman"/>
          <w:bCs/>
          <w:noProof/>
          <w:sz w:val="20"/>
          <w:szCs w:val="20"/>
        </w:rPr>
        <w:t>и</w:t>
      </w:r>
      <w:r w:rsidR="000B3E12" w:rsidRPr="003F0AF9">
        <w:rPr>
          <w:rFonts w:ascii="Times New Roman" w:eastAsia="Times New Roman" w:hAnsi="Times New Roman" w:cs="Times New Roman"/>
          <w:bCs/>
          <w:noProof/>
          <w:sz w:val="20"/>
          <w:szCs w:val="20"/>
        </w:rPr>
        <w:t>скључиво</w:t>
      </w: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 заједно са </w:t>
      </w:r>
      <w:r w:rsidR="000B3E12"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 </w:t>
      </w:r>
    </w:p>
    <w:p w:rsidR="00C51A4F" w:rsidRPr="003F0AF9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>*</w:t>
      </w:r>
      <w:r w:rsidR="00C51A4F"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*За меру из тачке </w:t>
      </w:r>
      <w:r w:rsidR="000B3E12" w:rsidRPr="003F0AF9">
        <w:rPr>
          <w:rFonts w:ascii="Times New Roman" w:eastAsia="Times New Roman" w:hAnsi="Times New Roman" w:cs="Times New Roman"/>
          <w:noProof/>
          <w:sz w:val="20"/>
          <w:szCs w:val="20"/>
        </w:rPr>
        <w:t>10</w:t>
      </w:r>
      <w:r w:rsidR="00C51A4F"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) се може конкурисати само заједно са </w:t>
      </w:r>
      <w:r w:rsidR="000B3E12"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неком од појединачних мера под тач. 1)-6) или тачком 8) и </w:t>
      </w:r>
      <w:r w:rsidR="00C5235D"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9) </w:t>
      </w:r>
      <w:r w:rsidR="000B3E12"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у оквиру пакета мера, под условом да је у складу са Прилогом </w:t>
      </w:r>
      <w:r w:rsidR="00C5235D" w:rsidRPr="003F0AF9">
        <w:rPr>
          <w:rFonts w:ascii="Times New Roman" w:eastAsia="Times New Roman" w:hAnsi="Times New Roman" w:cs="Times New Roman"/>
          <w:noProof/>
          <w:sz w:val="20"/>
          <w:szCs w:val="20"/>
        </w:rPr>
        <w:t>4</w:t>
      </w:r>
      <w:r w:rsidR="000B3E12" w:rsidRPr="003F0AF9">
        <w:rPr>
          <w:rFonts w:ascii="Times New Roman" w:eastAsia="Times New Roman" w:hAnsi="Times New Roman" w:cs="Times New Roman"/>
          <w:noProof/>
          <w:sz w:val="20"/>
          <w:szCs w:val="20"/>
        </w:rPr>
        <w:t>. неопходна израда техничке документације ради издавања акта којим се одобрава извођење радова.</w:t>
      </w:r>
      <w:r w:rsidR="000B3E12" w:rsidRPr="003F0AF9">
        <w:rPr>
          <w:noProof/>
        </w:rPr>
        <w:t xml:space="preserve"> </w:t>
      </w:r>
      <w:r w:rsidR="00D84402"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Мера ће се суфинансирати са уделом до 50% бесповратних средстава ако се примењује са неком од наведених појединачних мера. </w:t>
      </w:r>
    </w:p>
    <w:p w:rsidR="00EE2ACD" w:rsidRPr="003F0AF9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</w:p>
    <w:p w:rsidR="00496203" w:rsidRPr="003F0AF9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2.2. ПАКЕТ МЕРА ЗА КОЈИ СЕ ПРИЈАВЉУЈЕТЕ </w:t>
      </w:r>
    </w:p>
    <w:p w:rsidR="00496203" w:rsidRPr="003F0AF9" w:rsidRDefault="006463E6" w:rsidP="00496203">
      <w:pPr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>Крајњи корисници</w:t>
      </w:r>
      <w:r w:rsidR="001232D4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који станују у породичним кућама</w:t>
      </w:r>
      <w:r w:rsidR="00496203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имају </w:t>
      </w:r>
      <w:r w:rsidR="001232D4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право </w:t>
      </w:r>
      <w:r w:rsidR="00496203" w:rsidRPr="003F0AF9">
        <w:rPr>
          <w:rFonts w:ascii="Times New Roman" w:eastAsia="Times New Roman" w:hAnsi="Times New Roman" w:cs="Times New Roman"/>
          <w:noProof/>
          <w:sz w:val="24"/>
          <w:szCs w:val="24"/>
        </w:rPr>
        <w:t>да се пријаве за један од пакета мера</w:t>
      </w:r>
      <w:r w:rsidR="009B7494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из Табеле 2</w:t>
      </w:r>
      <w:r w:rsidR="00496203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. </w:t>
      </w:r>
    </w:p>
    <w:p w:rsidR="00496203" w:rsidRPr="003F0AF9" w:rsidRDefault="00496203" w:rsidP="00496203">
      <w:pPr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Уз једну од мера под тач. 4) или 5) или 6) коју заокружи </w:t>
      </w:r>
      <w:r w:rsidR="001232D4"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крајњи корисник </w:t>
      </w: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>има право да заокружи и меру 7).</w:t>
      </w:r>
    </w:p>
    <w:p w:rsidR="00B3596B" w:rsidRPr="00D36390" w:rsidRDefault="00496203" w:rsidP="00B3596B">
      <w:pPr>
        <w:jc w:val="both"/>
        <w:rPr>
          <w:rFonts w:ascii="Times New Roman" w:eastAsia="Times New Roman" w:hAnsi="Times New Roman" w:cs="Times New Roman"/>
          <w:noProof/>
          <w:sz w:val="24"/>
          <w:szCs w:val="24"/>
          <w:lang/>
        </w:rPr>
      </w:pP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Уз једну од мера под тач. 1)-6) или 8) коју заокружи </w:t>
      </w:r>
      <w:r w:rsidR="001232D4" w:rsidRPr="003F0AF9">
        <w:rPr>
          <w:rFonts w:ascii="Times New Roman" w:eastAsia="Times New Roman" w:hAnsi="Times New Roman" w:cs="Times New Roman"/>
          <w:noProof/>
          <w:sz w:val="24"/>
          <w:szCs w:val="24"/>
        </w:rPr>
        <w:t>крајњи корисник</w:t>
      </w:r>
      <w:r w:rsidR="00482B04">
        <w:rPr>
          <w:rFonts w:ascii="Times New Roman" w:eastAsia="Times New Roman" w:hAnsi="Times New Roman" w:cs="Times New Roman"/>
          <w:noProof/>
          <w:sz w:val="24"/>
          <w:szCs w:val="24"/>
        </w:rPr>
        <w:t xml:space="preserve">, у обавези је да </w:t>
      </w: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заокружи и меру 10) ако је то предвиђено у Прилогу </w:t>
      </w:r>
      <w:r w:rsidR="000411B5" w:rsidRPr="003F0AF9">
        <w:rPr>
          <w:rFonts w:ascii="Times New Roman" w:eastAsia="Times New Roman" w:hAnsi="Times New Roman" w:cs="Times New Roman"/>
          <w:noProof/>
          <w:sz w:val="24"/>
          <w:szCs w:val="24"/>
        </w:rPr>
        <w:t>4</w:t>
      </w: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>.</w:t>
      </w:r>
      <w:r w:rsidR="00B3596B" w:rsidRPr="00B3596B">
        <w:rPr>
          <w:rFonts w:ascii="Times New Roman" w:eastAsia="Times New Roman" w:hAnsi="Times New Roman" w:cs="Times New Roman"/>
          <w:noProof/>
          <w:sz w:val="24"/>
          <w:szCs w:val="24"/>
          <w:lang/>
        </w:rPr>
        <w:t xml:space="preserve"> </w:t>
      </w:r>
      <w:r w:rsidR="00B3596B">
        <w:rPr>
          <w:rFonts w:ascii="Times New Roman" w:eastAsia="Times New Roman" w:hAnsi="Times New Roman" w:cs="Times New Roman"/>
          <w:noProof/>
          <w:sz w:val="24"/>
          <w:szCs w:val="24"/>
          <w:lang/>
        </w:rPr>
        <w:t>односно уколико већ поседује израђену техничку документацију исту приложи уз пријаву.</w:t>
      </w:r>
    </w:p>
    <w:p w:rsidR="00FA0DD0" w:rsidRPr="003F0AF9" w:rsidRDefault="00FA0DD0" w:rsidP="00AE6023">
      <w:pPr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Табела 2.</w:t>
      </w:r>
      <w:r w:rsidRPr="003F0A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Списак пакета са припадајућим мерама</w:t>
      </w: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(заокружити редни број пакета и редне бројеве мера које примењујете у оквиру изабраног пакета)</w:t>
      </w:r>
      <w:r w:rsidR="00ED03A4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– </w:t>
      </w:r>
      <w:r w:rsidR="00B33E0C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пријава</w:t>
      </w:r>
      <w:r w:rsidR="00ED03A4"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534"/>
        <w:gridCol w:w="776"/>
        <w:gridCol w:w="9480"/>
      </w:tblGrid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I</w:t>
            </w:r>
          </w:p>
        </w:tc>
        <w:tc>
          <w:tcPr>
            <w:tcW w:w="776" w:type="dxa"/>
            <w:vAlign w:val="center"/>
          </w:tcPr>
          <w:p w:rsidR="004C602B" w:rsidRPr="003F0AF9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9480" w:type="dxa"/>
          </w:tcPr>
          <w:p w:rsidR="004C602B" w:rsidRPr="003F0AF9" w:rsidRDefault="004C602B" w:rsidP="006B7E3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ОСНОВНИ ПАКЕТ МЕРА</w:t>
            </w:r>
            <w:r w:rsidR="006E0396" w:rsidRPr="003F0AF9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6E0396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до</w:t>
            </w:r>
            <w:r w:rsidR="006E0396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55%)</w:t>
            </w:r>
          </w:p>
          <w:p w:rsidR="00451C23" w:rsidRPr="003F0AF9" w:rsidRDefault="001232D4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Обухвата примену најмање две мере из тач. 1), 2) и 3)  </w:t>
            </w:r>
            <w:r w:rsidR="00E93681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з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примену тачке </w:t>
            </w:r>
            <w:r w:rsidR="00003F7F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10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) уколико је предвиђена Прилогом </w:t>
            </w:r>
            <w:r w:rsidR="000411B5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70158F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)</w:t>
            </w:r>
          </w:p>
        </w:tc>
        <w:tc>
          <w:tcPr>
            <w:tcW w:w="9480" w:type="dxa"/>
          </w:tcPr>
          <w:p w:rsidR="004C602B" w:rsidRPr="003F0AF9" w:rsidRDefault="006B7E3B" w:rsidP="006B7E3B">
            <w:pPr>
              <w:jc w:val="both"/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З</w:t>
            </w:r>
            <w:r w:rsidR="004C602B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70158F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70158F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)</w:t>
            </w:r>
          </w:p>
        </w:tc>
        <w:tc>
          <w:tcPr>
            <w:tcW w:w="9480" w:type="dxa"/>
          </w:tcPr>
          <w:p w:rsidR="004C602B" w:rsidRPr="003F0AF9" w:rsidRDefault="006B7E3B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П</w:t>
            </w:r>
            <w:r w:rsidR="004C602B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3F0AF9">
              <w:rPr>
                <w:rStyle w:val="markedcontent"/>
                <w:noProof/>
              </w:rPr>
              <w:t>)</w:t>
            </w:r>
          </w:p>
        </w:tc>
        <w:tc>
          <w:tcPr>
            <w:tcW w:w="9480" w:type="dxa"/>
          </w:tcPr>
          <w:p w:rsidR="004C602B" w:rsidRPr="003F0AF9" w:rsidRDefault="006B7E3B" w:rsidP="006B7E3B">
            <w:pPr>
              <w:jc w:val="both"/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П</w:t>
            </w:r>
            <w:r w:rsidR="004C602B"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остављање и набавка материјала за термичку изолацију таванице и испод кровног покривача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Default="004C602B" w:rsidP="004C602B">
            <w:pPr>
              <w:rPr>
                <w:rStyle w:val="markedcontent"/>
                <w:b/>
                <w:bCs/>
                <w:noProof/>
                <w:lang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0</w:t>
            </w:r>
            <w:r w:rsidRPr="003F0AF9">
              <w:rPr>
                <w:rStyle w:val="markedcontent"/>
                <w:b/>
                <w:bCs/>
                <w:noProof/>
              </w:rPr>
              <w:t>)</w:t>
            </w:r>
            <w:r w:rsidR="00FA0DD0" w:rsidRPr="003F0AF9">
              <w:rPr>
                <w:rStyle w:val="markedcontent"/>
                <w:b/>
                <w:bCs/>
                <w:noProof/>
              </w:rPr>
              <w:t>**</w:t>
            </w:r>
          </w:p>
          <w:p w:rsidR="00C51BE2" w:rsidRPr="00C51BE2" w:rsidRDefault="00C51BE2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  <w:lang/>
              </w:rPr>
            </w:pPr>
          </w:p>
        </w:tc>
        <w:tc>
          <w:tcPr>
            <w:tcW w:w="9480" w:type="dxa"/>
          </w:tcPr>
          <w:p w:rsidR="004C602B" w:rsidRPr="00C51BE2" w:rsidRDefault="004C602B" w:rsidP="006B7E3B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  <w:lang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0411B5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</w:p>
        </w:tc>
      </w:tr>
      <w:tr w:rsidR="00003F7F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003F7F" w:rsidRPr="003F0AF9" w:rsidRDefault="00003F7F" w:rsidP="00003F7F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lastRenderedPageBreak/>
              <w:t xml:space="preserve">II </w:t>
            </w:r>
          </w:p>
        </w:tc>
        <w:tc>
          <w:tcPr>
            <w:tcW w:w="776" w:type="dxa"/>
            <w:vAlign w:val="center"/>
          </w:tcPr>
          <w:p w:rsidR="00003F7F" w:rsidRPr="003F0AF9" w:rsidRDefault="00003F7F" w:rsidP="00003F7F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9480" w:type="dxa"/>
          </w:tcPr>
          <w:p w:rsidR="006E0396" w:rsidRPr="003F0AF9" w:rsidRDefault="00003F7F" w:rsidP="006B7E3B">
            <w:pPr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СТАНДАРДНИ ПАКЕТ МЕРА</w:t>
            </w:r>
            <w:r w:rsidR="006E0396" w:rsidRPr="003F0AF9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6E0396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до </w:t>
            </w:r>
            <w:r w:rsidR="006E0396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60%)</w:t>
            </w:r>
          </w:p>
          <w:p w:rsidR="00003F7F" w:rsidRPr="003F0AF9" w:rsidRDefault="00003F7F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Примена</w:t>
            </w:r>
            <w:r w:rsidR="00EA5A2C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6E0396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мера </w:t>
            </w:r>
            <w:r w:rsidR="00EA5A2C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Основног пакета</w:t>
            </w:r>
            <w:r w:rsidR="006B7E3B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и 4) или 5) или 6)</w:t>
            </w:r>
            <w:r w:rsidR="006B7E3B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и/или </w:t>
            </w:r>
            <w:r w:rsidR="005C12AC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7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)</w:t>
            </w:r>
            <w:r w:rsidR="005C12AC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E93681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з</w:t>
            </w:r>
            <w:r w:rsidR="00ED03A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примену тачке 10) уколико је предвиђена Прилогом </w:t>
            </w:r>
            <w:r w:rsidR="000411B5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4C602B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4C602B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)</w:t>
            </w:r>
          </w:p>
        </w:tc>
        <w:tc>
          <w:tcPr>
            <w:tcW w:w="9480" w:type="dxa"/>
          </w:tcPr>
          <w:p w:rsidR="004C602B" w:rsidRPr="003F0AF9" w:rsidRDefault="006B7E3B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З</w:t>
            </w:r>
            <w:r w:rsidR="004C602B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4C602B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4C602B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)</w:t>
            </w:r>
          </w:p>
        </w:tc>
        <w:tc>
          <w:tcPr>
            <w:tcW w:w="9480" w:type="dxa"/>
          </w:tcPr>
          <w:p w:rsidR="004C602B" w:rsidRPr="003F0AF9" w:rsidRDefault="006B7E3B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П</w:t>
            </w:r>
            <w:r w:rsidR="004C602B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4C602B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4C602B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3F0AF9">
              <w:rPr>
                <w:rStyle w:val="markedcontent"/>
                <w:noProof/>
              </w:rPr>
              <w:t>)</w:t>
            </w:r>
          </w:p>
        </w:tc>
        <w:tc>
          <w:tcPr>
            <w:tcW w:w="9480" w:type="dxa"/>
          </w:tcPr>
          <w:p w:rsidR="004C602B" w:rsidRPr="003F0AF9" w:rsidRDefault="006B7E3B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П</w:t>
            </w:r>
            <w:r w:rsidR="004C602B"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остављање и набавка материјала за термичку изолацију таванице и испод кровног покривача</w:t>
            </w:r>
          </w:p>
        </w:tc>
      </w:tr>
      <w:tr w:rsidR="001232D4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1232D4" w:rsidRPr="003F0AF9" w:rsidRDefault="001232D4" w:rsidP="001232D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1232D4" w:rsidRPr="003F0AF9" w:rsidRDefault="001232D4" w:rsidP="001232D4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4)</w:t>
            </w:r>
          </w:p>
        </w:tc>
        <w:tc>
          <w:tcPr>
            <w:tcW w:w="9480" w:type="dxa"/>
          </w:tcPr>
          <w:p w:rsidR="001232D4" w:rsidRPr="003F0AF9" w:rsidRDefault="006B7E3B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З</w:t>
            </w:r>
            <w:r w:rsidR="001232D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амена постојећег грејача простора на чврсто гориво, течно гориво или електричну енергију (котао или пећ) ефикаснијим котлом на_гас</w:t>
            </w:r>
            <w:r w:rsidR="00ED03A4" w:rsidRPr="003F0AF9" w:rsidDel="00A3799B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ED03A4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ED03A4" w:rsidRPr="003F0AF9" w:rsidRDefault="00ED03A4" w:rsidP="00ED03A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ED03A4" w:rsidRPr="003F0AF9" w:rsidRDefault="00ED03A4" w:rsidP="00ED03A4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5)</w:t>
            </w:r>
          </w:p>
        </w:tc>
        <w:tc>
          <w:tcPr>
            <w:tcW w:w="9480" w:type="dxa"/>
          </w:tcPr>
          <w:p w:rsidR="00ED03A4" w:rsidRPr="003F0AF9" w:rsidRDefault="006B7E3B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З</w:t>
            </w:r>
            <w:r w:rsidR="00ED03A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амена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4C602B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4C602B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6)</w:t>
            </w:r>
          </w:p>
        </w:tc>
        <w:tc>
          <w:tcPr>
            <w:tcW w:w="9480" w:type="dxa"/>
          </w:tcPr>
          <w:p w:rsidR="004C602B" w:rsidRPr="003F0AF9" w:rsidRDefault="006B7E3B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</w:t>
            </w:r>
            <w:r w:rsidR="004C602B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градња топлотних пумпи</w:t>
            </w:r>
            <w:r w:rsidR="004C602B"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4C602B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4C602B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7)</w:t>
            </w:r>
            <w:r w:rsidR="00FA0DD0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*</w:t>
            </w:r>
          </w:p>
        </w:tc>
        <w:tc>
          <w:tcPr>
            <w:tcW w:w="9480" w:type="dxa"/>
          </w:tcPr>
          <w:p w:rsidR="004C602B" w:rsidRPr="003F0AF9" w:rsidRDefault="006B7E3B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З</w:t>
            </w:r>
            <w:r w:rsidR="00451C23"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 xml:space="preserve">амена постојеће или уградња нове цевне мреже, грејних тела и пратећег прибора 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4C602B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4C602B" w:rsidP="004C602B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0)</w:t>
            </w:r>
            <w:r w:rsidR="00FA0DD0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**</w:t>
            </w:r>
          </w:p>
        </w:tc>
        <w:tc>
          <w:tcPr>
            <w:tcW w:w="9480" w:type="dxa"/>
          </w:tcPr>
          <w:p w:rsidR="004C602B" w:rsidRPr="003F0AF9" w:rsidRDefault="00451C23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Израда техничке документације у складу са Прилогом </w:t>
            </w:r>
            <w:r w:rsidR="000411B5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</w:p>
        </w:tc>
      </w:tr>
      <w:tr w:rsidR="00451C23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51C23" w:rsidRPr="003F0AF9" w:rsidRDefault="00451C23" w:rsidP="004C602B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III</w:t>
            </w:r>
          </w:p>
        </w:tc>
        <w:tc>
          <w:tcPr>
            <w:tcW w:w="776" w:type="dxa"/>
            <w:vAlign w:val="center"/>
          </w:tcPr>
          <w:p w:rsidR="00451C23" w:rsidRPr="003F0AF9" w:rsidRDefault="00451C23" w:rsidP="004C602B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9480" w:type="dxa"/>
          </w:tcPr>
          <w:p w:rsidR="006E0396" w:rsidRPr="003F0AF9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НАПРЕДНИ ПАКЕТ МЕРА</w:t>
            </w:r>
            <w:r w:rsidR="006E0396" w:rsidRPr="003F0AF9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6E0396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(Максимални удео бесповратних средстава </w:t>
            </w:r>
            <w:r w:rsidR="00E93681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до</w:t>
            </w:r>
            <w:r w:rsidR="006E0396" w:rsidRPr="003F0AF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65%)</w:t>
            </w:r>
          </w:p>
          <w:p w:rsidR="00451C23" w:rsidRPr="003F0AF9" w:rsidRDefault="00EA5A2C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Примена </w:t>
            </w:r>
            <w:r w:rsidR="00ED03A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мера Основног и 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Стандардн</w:t>
            </w:r>
            <w:r w:rsidR="00ED03A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ог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пакет</w:t>
            </w:r>
            <w:r w:rsidR="00ED03A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а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5C12AC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и 8) и/или 9)</w:t>
            </w:r>
            <w:r w:rsidR="006B7E3B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E93681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з</w:t>
            </w:r>
            <w:r w:rsidR="00ED03A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примену тачке 10) уколико је предвиђена Прилогом </w:t>
            </w:r>
            <w:r w:rsidR="000411B5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</w:p>
        </w:tc>
      </w:tr>
      <w:tr w:rsidR="005C12A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5C12AC" w:rsidRPr="003F0AF9" w:rsidRDefault="005C12AC" w:rsidP="005C12A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5C12AC" w:rsidRPr="003F0AF9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)</w:t>
            </w:r>
          </w:p>
        </w:tc>
        <w:tc>
          <w:tcPr>
            <w:tcW w:w="9480" w:type="dxa"/>
          </w:tcPr>
          <w:p w:rsidR="005C12AC" w:rsidRPr="003F0AF9" w:rsidRDefault="006B7E3B" w:rsidP="006B7E3B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З</w:t>
            </w:r>
            <w:r w:rsidR="005C12AC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аменa спољних прозора и врата и других транспарентних елемената термичког омотача са одговарајућим термичким својствим</w:t>
            </w:r>
            <w:r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а према негрејаним просторијама</w:t>
            </w:r>
            <w:r w:rsidR="005C12AC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 xml:space="preserve"> </w:t>
            </w:r>
          </w:p>
        </w:tc>
      </w:tr>
      <w:tr w:rsidR="005C12A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5C12AC" w:rsidRPr="003F0AF9" w:rsidRDefault="005C12AC" w:rsidP="005C12A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5C12AC" w:rsidRPr="003F0AF9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)</w:t>
            </w:r>
          </w:p>
        </w:tc>
        <w:tc>
          <w:tcPr>
            <w:tcW w:w="9480" w:type="dxa"/>
          </w:tcPr>
          <w:p w:rsidR="005C12AC" w:rsidRPr="003F0AF9" w:rsidRDefault="006B7E3B" w:rsidP="006B7E3B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П</w:t>
            </w:r>
            <w:r w:rsidR="005C12AC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ост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ављање и набавка материјала за </w:t>
            </w:r>
            <w:r w:rsidR="005C12AC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</w:p>
        </w:tc>
      </w:tr>
      <w:tr w:rsidR="005C12A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5C12AC" w:rsidRPr="003F0AF9" w:rsidRDefault="005C12AC" w:rsidP="005C12A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5C12AC" w:rsidRPr="003F0AF9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3F0AF9">
              <w:rPr>
                <w:rStyle w:val="markedcontent"/>
                <w:noProof/>
              </w:rPr>
              <w:t>)</w:t>
            </w:r>
          </w:p>
        </w:tc>
        <w:tc>
          <w:tcPr>
            <w:tcW w:w="9480" w:type="dxa"/>
          </w:tcPr>
          <w:p w:rsidR="005C12AC" w:rsidRPr="003F0AF9" w:rsidRDefault="006B7E3B" w:rsidP="006B7E3B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П</w:t>
            </w:r>
            <w:r w:rsidR="005C12AC"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остављање и набавка материјала за термичку изолацију таванице и испод кровног покривача</w:t>
            </w:r>
          </w:p>
        </w:tc>
      </w:tr>
      <w:tr w:rsidR="00ED03A4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ED03A4" w:rsidRPr="003F0AF9" w:rsidRDefault="00ED03A4" w:rsidP="00ED03A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ED03A4" w:rsidRPr="003F0AF9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4)</w:t>
            </w:r>
          </w:p>
        </w:tc>
        <w:tc>
          <w:tcPr>
            <w:tcW w:w="9480" w:type="dxa"/>
          </w:tcPr>
          <w:p w:rsidR="00ED03A4" w:rsidRPr="003F0AF9" w:rsidRDefault="006B7E3B" w:rsidP="006B7E3B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З</w:t>
            </w:r>
            <w:r w:rsidR="00ED03A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амена постојећег грејача простора на чврсто гориво, течно гориво или електричну енергију (котао</w:t>
            </w:r>
            <w:r w:rsidR="00825EBD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или пећ) ефикаснијим котлом на </w:t>
            </w:r>
            <w:r w:rsidR="00ED03A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гас</w:t>
            </w:r>
            <w:r w:rsidR="00ED03A4" w:rsidRPr="003F0AF9" w:rsidDel="00A3799B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ED03A4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ED03A4" w:rsidRPr="003F0AF9" w:rsidRDefault="00ED03A4" w:rsidP="00ED03A4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ED03A4" w:rsidRPr="003F0AF9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5)</w:t>
            </w:r>
          </w:p>
        </w:tc>
        <w:tc>
          <w:tcPr>
            <w:tcW w:w="9480" w:type="dxa"/>
          </w:tcPr>
          <w:p w:rsidR="00ED03A4" w:rsidRPr="003F0AF9" w:rsidRDefault="006B7E3B" w:rsidP="006B7E3B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З</w:t>
            </w:r>
            <w:r w:rsidR="00ED03A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амена постојећег грејача простора на чврсто гориво, течно гориво или електричну енергију (котао или пећ) ефикаснијим котлом на биомасу</w:t>
            </w:r>
          </w:p>
        </w:tc>
      </w:tr>
      <w:tr w:rsidR="005C12A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5C12AC" w:rsidRPr="003F0AF9" w:rsidRDefault="005C12AC" w:rsidP="005C12A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5C12AC" w:rsidRPr="003F0AF9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6)</w:t>
            </w:r>
          </w:p>
        </w:tc>
        <w:tc>
          <w:tcPr>
            <w:tcW w:w="9480" w:type="dxa"/>
          </w:tcPr>
          <w:p w:rsidR="005C12AC" w:rsidRPr="003F0AF9" w:rsidRDefault="006B7E3B" w:rsidP="006B7E3B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</w:t>
            </w:r>
            <w:r w:rsidR="005C12AC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градња топлотних пумпи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4C602B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7)*</w:t>
            </w:r>
          </w:p>
        </w:tc>
        <w:tc>
          <w:tcPr>
            <w:tcW w:w="9480" w:type="dxa"/>
          </w:tcPr>
          <w:p w:rsidR="004C602B" w:rsidRPr="003F0AF9" w:rsidRDefault="006B7E3B" w:rsidP="004C602B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З</w:t>
            </w:r>
            <w:r w:rsidR="004C602B"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>амена постојеће или уградња нове цевне мреже, грејних тела и пратећег прибора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5C12AC" w:rsidP="004C602B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8)</w:t>
            </w:r>
          </w:p>
        </w:tc>
        <w:tc>
          <w:tcPr>
            <w:tcW w:w="9480" w:type="dxa"/>
          </w:tcPr>
          <w:p w:rsidR="004C602B" w:rsidRPr="003F0AF9" w:rsidRDefault="006B7E3B" w:rsidP="006B7E3B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</w:t>
            </w:r>
            <w:r w:rsidR="004C602B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градња соларних колектора у инсталацију за централну припрему потрошне топле воде</w:t>
            </w:r>
          </w:p>
        </w:tc>
      </w:tr>
      <w:tr w:rsidR="004C602B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4C602B" w:rsidRPr="003F0AF9" w:rsidRDefault="004C602B" w:rsidP="004C602B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4C602B" w:rsidRPr="003F0AF9" w:rsidRDefault="005C12AC" w:rsidP="004C602B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9)</w:t>
            </w:r>
          </w:p>
        </w:tc>
        <w:tc>
          <w:tcPr>
            <w:tcW w:w="9480" w:type="dxa"/>
          </w:tcPr>
          <w:p w:rsidR="004C602B" w:rsidRPr="003F0AF9" w:rsidRDefault="006B7E3B" w:rsidP="006B7E3B">
            <w:pPr>
              <w:jc w:val="both"/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</w:t>
            </w:r>
            <w:r w:rsidR="004C602B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 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10,8 kW</w:t>
            </w:r>
            <w:r w:rsidR="004C602B" w:rsidRPr="003F0AF9">
              <w:rPr>
                <w:rStyle w:val="markedcontent"/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5C12AC" w:rsidRPr="003F0AF9" w:rsidTr="006B7E3B">
        <w:tc>
          <w:tcPr>
            <w:tcW w:w="534" w:type="dxa"/>
            <w:shd w:val="clear" w:color="auto" w:fill="E7E6E6" w:themeFill="background2"/>
            <w:vAlign w:val="center"/>
          </w:tcPr>
          <w:p w:rsidR="005C12AC" w:rsidRPr="003F0AF9" w:rsidRDefault="005C12AC" w:rsidP="005C12AC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776" w:type="dxa"/>
            <w:vAlign w:val="center"/>
          </w:tcPr>
          <w:p w:rsidR="005C12AC" w:rsidRPr="003F0AF9" w:rsidRDefault="005C12AC" w:rsidP="005C12AC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10)</w:t>
            </w:r>
            <w:r w:rsidR="00FA0DD0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**</w:t>
            </w:r>
          </w:p>
        </w:tc>
        <w:tc>
          <w:tcPr>
            <w:tcW w:w="9480" w:type="dxa"/>
          </w:tcPr>
          <w:p w:rsidR="005C12AC" w:rsidRPr="003F0AF9" w:rsidRDefault="005C12AC" w:rsidP="006B7E3B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Израда техничке документације у складу са Прилогом</w:t>
            </w:r>
            <w:r w:rsidR="000411B5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4</w:t>
            </w:r>
          </w:p>
        </w:tc>
      </w:tr>
    </w:tbl>
    <w:p w:rsidR="00496203" w:rsidRPr="003F0AF9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</w:p>
    <w:p w:rsidR="00FA0DD0" w:rsidRPr="003F0AF9" w:rsidRDefault="00FA0DD0" w:rsidP="00FA0DD0">
      <w:pPr>
        <w:spacing w:after="0" w:line="276" w:lineRule="auto"/>
        <w:jc w:val="both"/>
        <w:rPr>
          <w:rFonts w:ascii="Times New Roman" w:hAnsi="Times New Roman" w:cs="Times New Roman"/>
          <w:noProof/>
        </w:rPr>
      </w:pP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*За  меру из тачке 7) се може конкурисати </w:t>
      </w:r>
      <w:r w:rsidRPr="003F0AF9">
        <w:rPr>
          <w:rFonts w:ascii="Times New Roman" w:eastAsia="Times New Roman" w:hAnsi="Times New Roman" w:cs="Times New Roman"/>
          <w:bCs/>
          <w:noProof/>
          <w:sz w:val="20"/>
          <w:szCs w:val="20"/>
        </w:rPr>
        <w:t>искључиво</w:t>
      </w: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 заједно са неком од појединачних мера под тачком 4) или 5) или 6) и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 </w:t>
      </w:r>
    </w:p>
    <w:p w:rsidR="00FA0DD0" w:rsidRPr="003F0AF9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**За меру из тачке 10) се може конкурисати само заједно са неком од појединачних мера под тач. 1)-6) или тачком 8) и у оквиру пакета мера, под условом да је у складу са Прилогом </w:t>
      </w:r>
      <w:r w:rsidR="000411B5" w:rsidRPr="003F0AF9">
        <w:rPr>
          <w:rFonts w:ascii="Times New Roman" w:eastAsia="Times New Roman" w:hAnsi="Times New Roman" w:cs="Times New Roman"/>
          <w:noProof/>
          <w:sz w:val="20"/>
          <w:szCs w:val="20"/>
        </w:rPr>
        <w:t>4</w:t>
      </w: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 неопходна израда техничке документације ради издавања акта којим се одобрава извођење радова.</w:t>
      </w:r>
      <w:r w:rsidRPr="003F0AF9">
        <w:rPr>
          <w:noProof/>
        </w:rPr>
        <w:t xml:space="preserve"> </w:t>
      </w: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t xml:space="preserve">Мера ће се суфинансирати са уделом до 50% бесповратних средстава ако се примењује </w:t>
      </w:r>
      <w:r w:rsidRPr="003F0AF9">
        <w:rPr>
          <w:rFonts w:ascii="Times New Roman" w:eastAsia="Times New Roman" w:hAnsi="Times New Roman" w:cs="Times New Roman"/>
          <w:noProof/>
          <w:sz w:val="20"/>
          <w:szCs w:val="20"/>
        </w:rPr>
        <w:lastRenderedPageBreak/>
        <w:t xml:space="preserve">са неком од наведених појединачних мера или одговарајућим уделом у случају примене основног, стандардног или напредног пакета. </w:t>
      </w:r>
    </w:p>
    <w:p w:rsidR="00E46A5C" w:rsidRDefault="00E46A5C" w:rsidP="00916EC9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bookmarkStart w:id="1" w:name="_Hlk72263790"/>
    </w:p>
    <w:p w:rsidR="008A0D35" w:rsidRPr="003F0AF9" w:rsidRDefault="00E125BD" w:rsidP="00916EC9">
      <w:pPr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 w:rsidRPr="003F0AF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3. </w:t>
      </w:r>
      <w:r w:rsidR="008A0D35" w:rsidRPr="003F0AF9">
        <w:rPr>
          <w:rFonts w:ascii="Times New Roman" w:hAnsi="Times New Roman" w:cs="Times New Roman"/>
          <w:b/>
          <w:bCs/>
          <w:noProof/>
          <w:sz w:val="24"/>
          <w:szCs w:val="24"/>
        </w:rPr>
        <w:t>ТРЕНУТНО СТАЊЕ ВАШЕ КУЋЕ/СТАНА</w:t>
      </w:r>
    </w:p>
    <w:tbl>
      <w:tblPr>
        <w:tblStyle w:val="TableGrid"/>
        <w:tblW w:w="4231" w:type="pct"/>
        <w:jc w:val="center"/>
        <w:tblLook w:val="04A0"/>
      </w:tblPr>
      <w:tblGrid>
        <w:gridCol w:w="8188"/>
        <w:gridCol w:w="1134"/>
      </w:tblGrid>
      <w:tr w:rsidR="008A0D35" w:rsidRPr="003F0AF9" w:rsidTr="007362AD">
        <w:trPr>
          <w:jc w:val="center"/>
        </w:trPr>
        <w:tc>
          <w:tcPr>
            <w:tcW w:w="4392" w:type="pct"/>
          </w:tcPr>
          <w:p w:rsidR="008A0D35" w:rsidRPr="003F0AF9" w:rsidRDefault="00556FCB" w:rsidP="00950A62">
            <w:pPr>
              <w:jc w:val="both"/>
              <w:rPr>
                <w:rFonts w:ascii="Times New Roman" w:hAnsi="Times New Roman" w:cs="Times New Roman"/>
                <w:noProof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Површина </w:t>
            </w:r>
            <w:r w:rsidR="00A0238E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породичне 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куће/стана</w:t>
            </w:r>
            <w:r w:rsidR="00A00A87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775046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 квадратним метрима</w:t>
            </w:r>
            <w:r w:rsidR="00AE6023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="00950A62">
              <w:rPr>
                <w:rFonts w:ascii="Times New Roman" w:hAnsi="Times New Roman" w:cs="Times New Roman"/>
                <w:noProof/>
                <w:sz w:val="24"/>
                <w:szCs w:val="24"/>
                <w:lang/>
              </w:rPr>
              <w:t>из евиденције РГЗ-а</w:t>
            </w:r>
            <w:r w:rsidR="00B84EE2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608" w:type="pct"/>
          </w:tcPr>
          <w:p w:rsidR="008A0D35" w:rsidRPr="003F0AF9" w:rsidRDefault="008A0D35" w:rsidP="004B4A5D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8A0D35" w:rsidRPr="003F0AF9" w:rsidTr="007362AD">
        <w:trPr>
          <w:trHeight w:val="143"/>
          <w:jc w:val="center"/>
        </w:trPr>
        <w:tc>
          <w:tcPr>
            <w:tcW w:w="4392" w:type="pct"/>
          </w:tcPr>
          <w:p w:rsidR="00650A2A" w:rsidRPr="003F0AF9" w:rsidRDefault="008A0D35" w:rsidP="00AE6023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Број корисника</w:t>
            </w:r>
            <w:r w:rsidR="00775046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који станује у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објект</w:t>
            </w:r>
            <w:r w:rsidR="00775046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</w:t>
            </w:r>
          </w:p>
        </w:tc>
        <w:tc>
          <w:tcPr>
            <w:tcW w:w="608" w:type="pct"/>
          </w:tcPr>
          <w:p w:rsidR="008A0D35" w:rsidRPr="003F0AF9" w:rsidRDefault="008A0D35" w:rsidP="004B4A5D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950A62" w:rsidRPr="003F0AF9" w:rsidTr="007362AD">
        <w:trPr>
          <w:trHeight w:val="161"/>
          <w:jc w:val="center"/>
        </w:trPr>
        <w:tc>
          <w:tcPr>
            <w:tcW w:w="4392" w:type="pct"/>
          </w:tcPr>
          <w:p w:rsidR="00950A62" w:rsidRPr="00950A62" w:rsidRDefault="00950A62" w:rsidP="00AE6023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/>
              </w:rPr>
              <w:t>Спратност објекта</w:t>
            </w:r>
          </w:p>
        </w:tc>
        <w:tc>
          <w:tcPr>
            <w:tcW w:w="608" w:type="pct"/>
          </w:tcPr>
          <w:p w:rsidR="00950A62" w:rsidRPr="003F0AF9" w:rsidRDefault="00950A62" w:rsidP="004B4A5D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AE6023" w:rsidRPr="003F0AF9" w:rsidTr="007362AD">
        <w:trPr>
          <w:trHeight w:val="151"/>
          <w:jc w:val="center"/>
        </w:trPr>
        <w:tc>
          <w:tcPr>
            <w:tcW w:w="4392" w:type="pct"/>
          </w:tcPr>
          <w:p w:rsidR="00AE6023" w:rsidRPr="003F0AF9" w:rsidRDefault="00AE6023" w:rsidP="00AE6023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Година изградње објекта</w:t>
            </w:r>
          </w:p>
        </w:tc>
        <w:tc>
          <w:tcPr>
            <w:tcW w:w="608" w:type="pct"/>
          </w:tcPr>
          <w:p w:rsidR="00AE6023" w:rsidRPr="003F0AF9" w:rsidRDefault="00AE6023" w:rsidP="004B4A5D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950A62" w:rsidRPr="003F0AF9" w:rsidTr="007362AD">
        <w:trPr>
          <w:jc w:val="center"/>
        </w:trPr>
        <w:tc>
          <w:tcPr>
            <w:tcW w:w="4392" w:type="pct"/>
          </w:tcPr>
          <w:p w:rsidR="00950A62" w:rsidRPr="00950A62" w:rsidRDefault="00950A62" w:rsidP="00AE6023">
            <w:pPr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/>
              </w:rPr>
              <w:t>Да ли је раније вршена енергетска санација објекта, уколико да, које године</w:t>
            </w:r>
          </w:p>
        </w:tc>
        <w:tc>
          <w:tcPr>
            <w:tcW w:w="608" w:type="pct"/>
          </w:tcPr>
          <w:p w:rsidR="00950A62" w:rsidRPr="003F0AF9" w:rsidRDefault="00950A62" w:rsidP="004B4A5D">
            <w:pPr>
              <w:rPr>
                <w:rFonts w:ascii="Times New Roman" w:hAnsi="Times New Roman" w:cs="Times New Roman"/>
                <w:noProof/>
              </w:rPr>
            </w:pPr>
          </w:p>
        </w:tc>
      </w:tr>
    </w:tbl>
    <w:p w:rsidR="0066540E" w:rsidRPr="003F0AF9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</w:p>
    <w:tbl>
      <w:tblPr>
        <w:tblStyle w:val="TableGrid0"/>
        <w:tblW w:w="9356" w:type="dxa"/>
        <w:jc w:val="center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1A21" w:rsidRPr="003F0AF9" w:rsidTr="007362AD">
        <w:trPr>
          <w:trHeight w:val="389"/>
          <w:jc w:val="center"/>
        </w:trPr>
        <w:tc>
          <w:tcPr>
            <w:tcW w:w="9356" w:type="dxa"/>
            <w:vAlign w:val="center"/>
          </w:tcPr>
          <w:p w:rsidR="00771A21" w:rsidRPr="003F0AF9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Постојеће стање у погледу термичке изолације објекта  </w:t>
            </w:r>
            <w:r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заокружити редни број):</w:t>
            </w:r>
          </w:p>
        </w:tc>
      </w:tr>
      <w:tr w:rsidR="00771A21" w:rsidRPr="003F0AF9" w:rsidTr="007362AD">
        <w:trPr>
          <w:trHeight w:val="246"/>
          <w:jc w:val="center"/>
        </w:trPr>
        <w:tc>
          <w:tcPr>
            <w:tcW w:w="9356" w:type="dxa"/>
            <w:vAlign w:val="center"/>
          </w:tcPr>
          <w:p w:rsidR="00771A21" w:rsidRPr="003F0AF9" w:rsidRDefault="00771A21" w:rsidP="007362AD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Спољни зидови и кров без термичке изолације</w:t>
            </w:r>
          </w:p>
        </w:tc>
      </w:tr>
      <w:tr w:rsidR="00771A21" w:rsidRPr="003F0AF9" w:rsidTr="007362AD">
        <w:trPr>
          <w:trHeight w:val="108"/>
          <w:jc w:val="center"/>
        </w:trPr>
        <w:tc>
          <w:tcPr>
            <w:tcW w:w="9356" w:type="dxa"/>
            <w:vAlign w:val="center"/>
          </w:tcPr>
          <w:p w:rsidR="00771A21" w:rsidRPr="003F0AF9" w:rsidRDefault="00771A21" w:rsidP="007362AD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Спољни зидови без а кров са термичком изолацијом</w:t>
            </w:r>
          </w:p>
        </w:tc>
      </w:tr>
      <w:tr w:rsidR="00771A21" w:rsidRPr="003F0AF9" w:rsidTr="007362AD">
        <w:trPr>
          <w:trHeight w:val="254"/>
          <w:jc w:val="center"/>
        </w:trPr>
        <w:tc>
          <w:tcPr>
            <w:tcW w:w="9356" w:type="dxa"/>
            <w:vAlign w:val="center"/>
          </w:tcPr>
          <w:p w:rsidR="00771A21" w:rsidRPr="003F0AF9" w:rsidRDefault="00771A21" w:rsidP="007362AD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Спољни зидови са а кров без термичк</w:t>
            </w:r>
            <w:r w:rsidR="00B43512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е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изолациј</w:t>
            </w:r>
            <w:r w:rsidR="00B43512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е</w:t>
            </w:r>
          </w:p>
        </w:tc>
      </w:tr>
      <w:tr w:rsidR="00771A21" w:rsidRPr="003F0AF9" w:rsidTr="007362AD">
        <w:trPr>
          <w:trHeight w:val="116"/>
          <w:jc w:val="center"/>
        </w:trPr>
        <w:tc>
          <w:tcPr>
            <w:tcW w:w="9356" w:type="dxa"/>
            <w:vAlign w:val="center"/>
          </w:tcPr>
          <w:p w:rsidR="00771A21" w:rsidRPr="003F0AF9" w:rsidRDefault="00771A21" w:rsidP="007362AD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Спољни зидови и кров са термичком изолацијом</w:t>
            </w:r>
          </w:p>
        </w:tc>
      </w:tr>
    </w:tbl>
    <w:p w:rsidR="008A0D35" w:rsidRPr="003F0AF9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tbl>
      <w:tblPr>
        <w:tblStyle w:val="TableGrid0"/>
        <w:tblW w:w="9356" w:type="dxa"/>
        <w:jc w:val="center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3F0AF9" w:rsidTr="007362AD">
        <w:trPr>
          <w:trHeight w:val="410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3F0AF9" w:rsidRDefault="0066540E" w:rsidP="00B04B51">
            <w:pPr>
              <w:spacing w:line="259" w:lineRule="auto"/>
              <w:ind w:left="17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9242B9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Постојећи</w:t>
            </w:r>
            <w:r w:rsidR="00502488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начин</w:t>
            </w:r>
            <w:r w:rsidR="00502488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грејања</w:t>
            </w:r>
            <w:r w:rsidR="00ED03A4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, </w:t>
            </w:r>
            <w:r w:rsidR="00752BCA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за примену мера која се односи на замен</w:t>
            </w:r>
            <w:r w:rsidR="00845A80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у</w:t>
            </w:r>
            <w:r w:rsidR="00752BCA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постојеће пећи</w:t>
            </w:r>
            <w:r w:rsidR="00ED03A4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752BCA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или котла под тач. 4), 5) или 6</w:t>
            </w:r>
            <w:r w:rsidR="00845A80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)</w:t>
            </w:r>
            <w:r w:rsidR="00752BCA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 xml:space="preserve"> </w:t>
            </w:r>
            <w:r w:rsidR="00ED03A4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</w:t>
            </w:r>
            <w:r w:rsidR="0062156B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заокружити редни број)</w:t>
            </w:r>
            <w:r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:</w:t>
            </w:r>
          </w:p>
        </w:tc>
      </w:tr>
      <w:tr w:rsidR="00A00A87" w:rsidRPr="003F0AF9" w:rsidTr="007362AD">
        <w:trPr>
          <w:trHeight w:val="145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3F0AF9" w:rsidRDefault="00A00A87" w:rsidP="00AE602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гаљ/ лож уље,/мазут</w:t>
            </w:r>
          </w:p>
        </w:tc>
      </w:tr>
      <w:tr w:rsidR="00A00A87" w:rsidRPr="003F0AF9" w:rsidTr="007362AD">
        <w:trPr>
          <w:trHeight w:val="65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3F0AF9" w:rsidRDefault="00A00A87" w:rsidP="00AE602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Електрична енергија</w:t>
            </w:r>
          </w:p>
        </w:tc>
      </w:tr>
      <w:tr w:rsidR="00A00A87" w:rsidRPr="003F0AF9" w:rsidTr="007362AD">
        <w:trPr>
          <w:trHeight w:val="153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3F0AF9" w:rsidRDefault="00A00A87" w:rsidP="00AE602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Дрво</w:t>
            </w:r>
          </w:p>
        </w:tc>
      </w:tr>
      <w:tr w:rsidR="00A00A87" w:rsidRPr="003F0AF9" w:rsidTr="007362AD">
        <w:trPr>
          <w:trHeight w:val="158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3F0AF9" w:rsidRDefault="00A00A87" w:rsidP="00AE602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Природни гас</w:t>
            </w:r>
          </w:p>
        </w:tc>
      </w:tr>
      <w:tr w:rsidR="00ED03A4" w:rsidRPr="003F0AF9" w:rsidTr="007362AD">
        <w:trPr>
          <w:trHeight w:val="147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D03A4" w:rsidRPr="003F0AF9" w:rsidRDefault="00ED03A4" w:rsidP="00AE602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Пелет</w:t>
            </w:r>
          </w:p>
        </w:tc>
      </w:tr>
      <w:tr w:rsidR="00ED03A4" w:rsidRPr="003F0AF9" w:rsidTr="007362AD">
        <w:trPr>
          <w:trHeight w:val="16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D03A4" w:rsidRPr="003F0AF9" w:rsidRDefault="00ED03A4" w:rsidP="00AE602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Даљинско грејање</w:t>
            </w:r>
          </w:p>
        </w:tc>
      </w:tr>
      <w:tr w:rsidR="00ED03A4" w:rsidRPr="003F0AF9" w:rsidTr="007362AD">
        <w:trPr>
          <w:trHeight w:val="24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D03A4" w:rsidRPr="003F0AF9" w:rsidRDefault="00771A21" w:rsidP="00AE6023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Друго (уписати</w:t>
            </w:r>
            <w:r w:rsidR="00ED03A4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)</w:t>
            </w:r>
          </w:p>
        </w:tc>
      </w:tr>
    </w:tbl>
    <w:p w:rsidR="002C788C" w:rsidRPr="003F0AF9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tbl>
      <w:tblPr>
        <w:tblStyle w:val="TableGrid0"/>
        <w:tblW w:w="9356" w:type="dxa"/>
        <w:jc w:val="center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0389E" w:rsidRPr="003F0AF9" w:rsidTr="007362AD">
        <w:trPr>
          <w:trHeight w:val="352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3F0AF9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Потрошна вода за домаћинство </w:t>
            </w:r>
            <w:r w:rsidR="00A0389E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се греје на</w:t>
            </w:r>
            <w:r w:rsidR="00752BCA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, </w:t>
            </w:r>
            <w:r w:rsidR="00A0389E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само за меру</w:t>
            </w:r>
            <w:r w:rsidR="00C86291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752BCA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из тачке 8) која се односи на уградњу</w:t>
            </w:r>
            <w:r w:rsidR="00A0389E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соларних колектора</w:t>
            </w:r>
            <w:r w:rsidR="006B7E3B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ED03A4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</w:t>
            </w:r>
            <w:r w:rsidR="0062156B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заокружити редни број)</w:t>
            </w:r>
            <w:r w:rsidR="00752BCA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:</w:t>
            </w:r>
          </w:p>
        </w:tc>
      </w:tr>
      <w:tr w:rsidR="00ED03A4" w:rsidRPr="003F0AF9" w:rsidTr="007362AD">
        <w:trPr>
          <w:trHeight w:val="65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D03A4" w:rsidRPr="003F0AF9" w:rsidRDefault="00ED03A4" w:rsidP="000411B5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гаљ/ лож уље/мазут</w:t>
            </w:r>
          </w:p>
        </w:tc>
      </w:tr>
      <w:tr w:rsidR="00ED03A4" w:rsidRPr="003F0AF9" w:rsidTr="007362AD">
        <w:trPr>
          <w:trHeight w:val="176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D03A4" w:rsidRPr="003F0AF9" w:rsidRDefault="00ED03A4" w:rsidP="00AE6023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Електрична енергија</w:t>
            </w:r>
          </w:p>
        </w:tc>
      </w:tr>
      <w:tr w:rsidR="00ED03A4" w:rsidRPr="003F0AF9" w:rsidTr="007362AD">
        <w:trPr>
          <w:trHeight w:val="180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D03A4" w:rsidRPr="003F0AF9" w:rsidRDefault="00ED03A4" w:rsidP="00AE6023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Дрво</w:t>
            </w:r>
          </w:p>
        </w:tc>
      </w:tr>
      <w:tr w:rsidR="00ED03A4" w:rsidRPr="003F0AF9" w:rsidTr="007362AD">
        <w:trPr>
          <w:trHeight w:val="184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D03A4" w:rsidRPr="003F0AF9" w:rsidRDefault="00ED03A4" w:rsidP="00AE6023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Природни гас</w:t>
            </w:r>
          </w:p>
        </w:tc>
      </w:tr>
      <w:tr w:rsidR="00ED03A4" w:rsidRPr="003F0AF9" w:rsidTr="007362AD">
        <w:trPr>
          <w:trHeight w:val="188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D03A4" w:rsidRPr="003F0AF9" w:rsidRDefault="00ED03A4" w:rsidP="00AE6023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Пелет</w:t>
            </w:r>
          </w:p>
        </w:tc>
      </w:tr>
      <w:tr w:rsidR="00ED03A4" w:rsidRPr="003F0AF9" w:rsidTr="007362AD">
        <w:trPr>
          <w:trHeight w:val="192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D03A4" w:rsidRPr="003F0AF9" w:rsidRDefault="00ED03A4" w:rsidP="00AE6023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Даљинско грејање</w:t>
            </w:r>
          </w:p>
        </w:tc>
      </w:tr>
      <w:tr w:rsidR="00ED03A4" w:rsidRPr="003F0AF9" w:rsidTr="007362AD">
        <w:trPr>
          <w:trHeight w:val="65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ED03A4" w:rsidRPr="003F0AF9" w:rsidRDefault="00ED03A4" w:rsidP="00AE6023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Друго (</w:t>
            </w:r>
            <w:r w:rsidR="00771A21"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писати</w:t>
            </w: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)</w:t>
            </w:r>
          </w:p>
        </w:tc>
      </w:tr>
    </w:tbl>
    <w:p w:rsidR="00916EC9" w:rsidRPr="003F0AF9" w:rsidRDefault="00916EC9">
      <w:pPr>
        <w:rPr>
          <w:rFonts w:ascii="Times New Roman" w:eastAsia="Times New Roman" w:hAnsi="Times New Roman" w:cs="Times New Roman"/>
          <w:noProof/>
          <w:sz w:val="24"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9323"/>
      </w:tblGrid>
      <w:tr w:rsidR="00916EC9" w:rsidRPr="003F0AF9" w:rsidTr="007362AD">
        <w:trPr>
          <w:jc w:val="center"/>
        </w:trPr>
        <w:tc>
          <w:tcPr>
            <w:tcW w:w="9323" w:type="dxa"/>
          </w:tcPr>
          <w:p w:rsidR="00916EC9" w:rsidRPr="003F0AF9" w:rsidRDefault="00916EC9" w:rsidP="00AE602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Постојећи</w:t>
            </w:r>
            <w:r w:rsidR="00A86B80" w:rsidRPr="003F0AF9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Pr="003F0AF9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прозори на вашем објекту</w:t>
            </w:r>
            <w:r w:rsidR="00771A21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, </w:t>
            </w:r>
            <w:r w:rsidR="00752BCA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за примену мере из тачке 1</w:t>
            </w:r>
            <w:r w:rsidR="00845A80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)</w:t>
            </w:r>
            <w:r w:rsidR="00752BCA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која се односи на замену столарије </w:t>
            </w:r>
            <w:r w:rsidR="00771A21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</w:t>
            </w:r>
            <w:r w:rsidR="0062156B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заокружити редни број)</w:t>
            </w:r>
            <w:r w:rsidRPr="003F0AF9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>:</w:t>
            </w:r>
          </w:p>
        </w:tc>
      </w:tr>
      <w:tr w:rsidR="00E63938" w:rsidRPr="003F0AF9" w:rsidTr="007362AD">
        <w:trPr>
          <w:trHeight w:val="153"/>
          <w:jc w:val="center"/>
        </w:trPr>
        <w:tc>
          <w:tcPr>
            <w:tcW w:w="9323" w:type="dxa"/>
          </w:tcPr>
          <w:p w:rsidR="00E63938" w:rsidRPr="003F0AF9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Прозор са дрвеним профилом </w:t>
            </w:r>
          </w:p>
        </w:tc>
      </w:tr>
      <w:tr w:rsidR="00E63938" w:rsidRPr="003F0AF9" w:rsidTr="007362AD">
        <w:trPr>
          <w:trHeight w:val="157"/>
          <w:jc w:val="center"/>
        </w:trPr>
        <w:tc>
          <w:tcPr>
            <w:tcW w:w="9323" w:type="dxa"/>
          </w:tcPr>
          <w:p w:rsidR="00E63938" w:rsidRPr="003F0AF9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Прозор са челичним профилом</w:t>
            </w: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  <w:lang/>
        </w:rPr>
      </w:pPr>
    </w:p>
    <w:p w:rsidR="007362AD" w:rsidRPr="007362AD" w:rsidRDefault="007362A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  <w:lang/>
        </w:rPr>
      </w:pPr>
    </w:p>
    <w:bookmarkEnd w:id="1"/>
    <w:p w:rsidR="00030EE3" w:rsidRPr="003F0AF9" w:rsidRDefault="00030EE3" w:rsidP="007362AD">
      <w:pPr>
        <w:spacing w:after="0" w:line="240" w:lineRule="auto"/>
        <w:ind w:firstLine="709"/>
        <w:rPr>
          <w:rFonts w:ascii="Times New Roman" w:hAnsi="Times New Roman" w:cs="Times New Roman"/>
          <w:noProof/>
          <w:sz w:val="24"/>
          <w:szCs w:val="24"/>
        </w:rPr>
      </w:pPr>
      <w:r w:rsidRPr="003F0AF9">
        <w:rPr>
          <w:rFonts w:ascii="Times New Roman" w:hAnsi="Times New Roman" w:cs="Times New Roman"/>
          <w:noProof/>
          <w:sz w:val="24"/>
          <w:szCs w:val="24"/>
        </w:rPr>
        <w:t>Датум:________202</w:t>
      </w:r>
      <w:r w:rsidR="00B6461F" w:rsidRPr="003F0AF9">
        <w:rPr>
          <w:rFonts w:ascii="Times New Roman" w:hAnsi="Times New Roman" w:cs="Times New Roman"/>
          <w:noProof/>
          <w:sz w:val="24"/>
          <w:szCs w:val="24"/>
        </w:rPr>
        <w:t>3</w:t>
      </w:r>
      <w:r w:rsidRPr="003F0AF9">
        <w:rPr>
          <w:rFonts w:ascii="Times New Roman" w:hAnsi="Times New Roman" w:cs="Times New Roman"/>
          <w:noProof/>
          <w:sz w:val="24"/>
          <w:szCs w:val="24"/>
        </w:rPr>
        <w:t>.год.</w:t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7362AD">
        <w:rPr>
          <w:rFonts w:ascii="Times New Roman" w:hAnsi="Times New Roman" w:cs="Times New Roman"/>
          <w:noProof/>
          <w:sz w:val="24"/>
          <w:szCs w:val="24"/>
          <w:lang/>
        </w:rPr>
        <w:t xml:space="preserve">                                                                                                 </w:t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  <w:t xml:space="preserve">Потпис подносиоца </w:t>
      </w:r>
      <w:r w:rsidR="00AE6023" w:rsidRPr="003F0AF9">
        <w:rPr>
          <w:rFonts w:ascii="Times New Roman" w:hAnsi="Times New Roman" w:cs="Times New Roman"/>
          <w:noProof/>
          <w:sz w:val="24"/>
          <w:szCs w:val="24"/>
        </w:rPr>
        <w:t>пријаве</w:t>
      </w:r>
    </w:p>
    <w:p w:rsidR="004E14BD" w:rsidRPr="007362A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/>
        </w:rPr>
      </w:pPr>
      <w:r w:rsidRPr="003F0AF9"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                                                           </w:t>
      </w:r>
      <w:r w:rsidR="007362AD">
        <w:rPr>
          <w:rFonts w:ascii="Times New Roman" w:hAnsi="Times New Roman" w:cs="Times New Roman"/>
          <w:noProof/>
          <w:sz w:val="24"/>
          <w:szCs w:val="24"/>
          <w:lang/>
        </w:rPr>
        <w:t xml:space="preserve">      _______________________</w:t>
      </w:r>
    </w:p>
    <w:p w:rsidR="00CB7E8C" w:rsidRPr="003F0AF9" w:rsidRDefault="004E14BD" w:rsidP="007362AD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i/>
          <w:iCs/>
          <w:noProof/>
          <w:sz w:val="24"/>
          <w:szCs w:val="24"/>
          <w:u w:val="single"/>
        </w:rPr>
      </w:pP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</w:p>
    <w:sectPr w:rsidR="00CB7E8C" w:rsidRPr="003F0AF9" w:rsidSect="00161A6F">
      <w:headerReference w:type="default" r:id="rId8"/>
      <w:footerReference w:type="default" r:id="rId9"/>
      <w:pgSz w:w="12240" w:h="15840"/>
      <w:pgMar w:top="426" w:right="720" w:bottom="720" w:left="720" w:header="42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B7CEF" w:rsidRDefault="00DB7CEF" w:rsidP="00CB7E8C">
      <w:pPr>
        <w:spacing w:after="0" w:line="240" w:lineRule="auto"/>
      </w:pPr>
      <w:r>
        <w:separator/>
      </w:r>
    </w:p>
  </w:endnote>
  <w:endnote w:type="continuationSeparator" w:id="0">
    <w:p w:rsidR="00DB7CEF" w:rsidRDefault="00DB7CE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30058704"/>
      <w:docPartObj>
        <w:docPartGallery w:val="Page Numbers (Bottom of Page)"/>
        <w:docPartUnique/>
      </w:docPartObj>
    </w:sdtPr>
    <w:sdtContent>
      <w:p w:rsidR="00263A55" w:rsidRDefault="00463DF0">
        <w:pPr>
          <w:pStyle w:val="Footer"/>
          <w:jc w:val="right"/>
        </w:pPr>
        <w:r w:rsidRPr="00263A55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263A55" w:rsidRPr="00263A55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263A55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C51BE2">
          <w:rPr>
            <w:rFonts w:ascii="Times New Roman" w:hAnsi="Times New Roman" w:cs="Times New Roman"/>
            <w:noProof/>
            <w:sz w:val="20"/>
            <w:szCs w:val="20"/>
          </w:rPr>
          <w:t>4</w:t>
        </w:r>
        <w:r w:rsidRPr="00263A55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:rsidR="00263A55" w:rsidRDefault="00263A5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B7CEF" w:rsidRDefault="00DB7CEF" w:rsidP="00CB7E8C">
      <w:pPr>
        <w:spacing w:after="0" w:line="240" w:lineRule="auto"/>
      </w:pPr>
      <w:r>
        <w:separator/>
      </w:r>
    </w:p>
  </w:footnote>
  <w:footnote w:type="continuationSeparator" w:id="0">
    <w:p w:rsidR="00DB7CEF" w:rsidRDefault="00DB7CE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113AA"/>
    <w:rsid w:val="000309F7"/>
    <w:rsid w:val="00030EE3"/>
    <w:rsid w:val="00035EFA"/>
    <w:rsid w:val="00041173"/>
    <w:rsid w:val="000411B5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1A6F"/>
    <w:rsid w:val="00165F07"/>
    <w:rsid w:val="0018068A"/>
    <w:rsid w:val="00186AF8"/>
    <w:rsid w:val="001D54C8"/>
    <w:rsid w:val="001F600E"/>
    <w:rsid w:val="0020470D"/>
    <w:rsid w:val="00213A2F"/>
    <w:rsid w:val="00215AAC"/>
    <w:rsid w:val="00224C4F"/>
    <w:rsid w:val="00263A55"/>
    <w:rsid w:val="00266B51"/>
    <w:rsid w:val="002B31BC"/>
    <w:rsid w:val="002B5978"/>
    <w:rsid w:val="002C788C"/>
    <w:rsid w:val="002D1A13"/>
    <w:rsid w:val="002D37E0"/>
    <w:rsid w:val="002E5131"/>
    <w:rsid w:val="002F7814"/>
    <w:rsid w:val="003239CB"/>
    <w:rsid w:val="00370499"/>
    <w:rsid w:val="003967AD"/>
    <w:rsid w:val="003A361B"/>
    <w:rsid w:val="003D67B7"/>
    <w:rsid w:val="003E5425"/>
    <w:rsid w:val="003E735E"/>
    <w:rsid w:val="003F0AF9"/>
    <w:rsid w:val="00406587"/>
    <w:rsid w:val="00410446"/>
    <w:rsid w:val="004135DF"/>
    <w:rsid w:val="00414D8E"/>
    <w:rsid w:val="00425CAA"/>
    <w:rsid w:val="00436EAA"/>
    <w:rsid w:val="00445ECB"/>
    <w:rsid w:val="00451A10"/>
    <w:rsid w:val="00451C23"/>
    <w:rsid w:val="00463DF0"/>
    <w:rsid w:val="004643B5"/>
    <w:rsid w:val="00482B04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14B5C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5F006E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273A"/>
    <w:rsid w:val="0065562C"/>
    <w:rsid w:val="00660350"/>
    <w:rsid w:val="0066540E"/>
    <w:rsid w:val="00670599"/>
    <w:rsid w:val="00675765"/>
    <w:rsid w:val="00682E9E"/>
    <w:rsid w:val="00696A29"/>
    <w:rsid w:val="006A0595"/>
    <w:rsid w:val="006B7E3B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62AD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25EBD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0A62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4C0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E6023"/>
    <w:rsid w:val="00AF4E34"/>
    <w:rsid w:val="00B04B51"/>
    <w:rsid w:val="00B104CB"/>
    <w:rsid w:val="00B159AD"/>
    <w:rsid w:val="00B335B4"/>
    <w:rsid w:val="00B33E0C"/>
    <w:rsid w:val="00B3596B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1BE2"/>
    <w:rsid w:val="00C5235D"/>
    <w:rsid w:val="00C72B2E"/>
    <w:rsid w:val="00C86291"/>
    <w:rsid w:val="00CB0FBC"/>
    <w:rsid w:val="00CB2FAD"/>
    <w:rsid w:val="00CB6DFA"/>
    <w:rsid w:val="00CB7E8C"/>
    <w:rsid w:val="00CC1612"/>
    <w:rsid w:val="00CC78DF"/>
    <w:rsid w:val="00D060F3"/>
    <w:rsid w:val="00D13CF6"/>
    <w:rsid w:val="00D17F10"/>
    <w:rsid w:val="00D24529"/>
    <w:rsid w:val="00D24B27"/>
    <w:rsid w:val="00D36390"/>
    <w:rsid w:val="00D54D97"/>
    <w:rsid w:val="00D55D2F"/>
    <w:rsid w:val="00D66E66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B7CEF"/>
    <w:rsid w:val="00DE4C76"/>
    <w:rsid w:val="00DF060B"/>
    <w:rsid w:val="00DF24FD"/>
    <w:rsid w:val="00DF753A"/>
    <w:rsid w:val="00E125BD"/>
    <w:rsid w:val="00E260B3"/>
    <w:rsid w:val="00E3226C"/>
    <w:rsid w:val="00E46A5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D3A13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5DC0C0-3E38-4AF4-8A57-256172274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1550</Words>
  <Characters>883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16</cp:revision>
  <cp:lastPrinted>2021-08-06T05:54:00Z</cp:lastPrinted>
  <dcterms:created xsi:type="dcterms:W3CDTF">2023-09-15T12:09:00Z</dcterms:created>
  <dcterms:modified xsi:type="dcterms:W3CDTF">2023-09-27T09:47:00Z</dcterms:modified>
</cp:coreProperties>
</file>